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State, ZIP Code]</w:t>
      </w:r>
    </w:p>
    <w:p>
      <w:pPr>
        <w:pStyle w:val="BodyText"/>
      </w:pPr>
      <w:r>
        <w:t xml:space="preserve">[Email Address] | [Phone Number] | [LinkedIn/Portfolio Link]</w:t>
      </w:r>
    </w:p>
    <w:bookmarkStart w:id="20" w:name="to-the-hiring-manager"/>
    <w:p>
      <w:pPr>
        <w:pStyle w:val="Heading2"/>
      </w:pPr>
      <w:r>
        <w:rPr>
          <w:bCs/>
          <w:b/>
        </w:rPr>
        <w:t xml:space="preserve">To the Hiring Manager,</w:t>
      </w:r>
    </w:p>
    <w:p>
      <w:pPr>
        <w:pStyle w:val="FirstParagraph"/>
      </w:pPr>
      <w:r>
        <w:t xml:space="preserve">Dear Hiring Manager,</w:t>
      </w:r>
    </w:p>
    <w:bookmarkEnd w:id="20"/>
    <w:p>
      <w:pPr>
        <w:pStyle w:val="BodyText"/>
      </w:pPr>
      <w:r>
        <w:t xml:space="preserve">I am writing to express my interest in the Electronics Engineer position at [Company Name] in Singapore. As a highly motivated and technically skilled professional with a deep understanding of electronics engineering principles, I am eager to contribute my expertise to an organization that values innovation, precision, and technological advancement. Singapore’s dynamic tech ecosystem and its commitment to fostering cutting-edge industries make it an ideal location for me to grow professionally while supporting the development of transformative electronic solutions.</w:t>
      </w:r>
    </w:p>
    <w:p>
      <w:pPr>
        <w:pStyle w:val="BodyText"/>
      </w:pPr>
      <w:r>
        <w:t xml:space="preserve">With [X years] of experience in electronics engineering, I have developed a strong foundation in designing, testing, and optimizing electronic systems. My work has spanned across various domains, including embedded systems, PCB design, IoT integration, and power electronics. Throughout my career, I have consistently demonstrated the ability to solve complex technical challenges while maintaining a focus on cost-effectiveness and scalability—qualities that align with the demands of Singapore’s rapidly evolving tech landscape.</w:t>
      </w:r>
    </w:p>
    <w:bookmarkStart w:id="21" w:name="why-singapore"/>
    <w:p>
      <w:pPr>
        <w:pStyle w:val="Heading2"/>
      </w:pPr>
      <w:r>
        <w:rPr>
          <w:bCs/>
          <w:b/>
        </w:rPr>
        <w:t xml:space="preserve">Why Singapore?</w:t>
      </w:r>
    </w:p>
    <w:p>
      <w:pPr>
        <w:pStyle w:val="FirstParagraph"/>
      </w:pPr>
      <w:r>
        <w:t xml:space="preserve">Singapore has long been recognized as a global hub for innovation, particularly in the fields of electronics, telecommunications, and smart technology. The country’s strategic investments in research and development, coupled with its world-class infrastructure, create an environment where Electronics Engineers can thrive. I am particularly drawn to Singapore’s emphasis on sustainability and smart city initiatives, which resonate with my passion for developing energy-efficient and future-ready electronic systems.</w:t>
      </w:r>
    </w:p>
    <w:p>
      <w:pPr>
        <w:pStyle w:val="BodyText"/>
      </w:pPr>
      <w:r>
        <w:t xml:space="preserve">As an Electronics Engineer in Singapore, I am committed to contributing to the nation’s vision of becoming a leader in high-tech industries. My experience with [specific technologies or projects relevant to Singapore’s industry needs] has prepared me to tackle the unique challenges faced by companies operating in this vibrant market. Whether it is designing next-generation IoT devices, optimizing industrial automation systems, or advancing consumer electronics, I am confident in my ability to deliver results that meet the highest standards of quality and innovation.</w:t>
      </w:r>
    </w:p>
    <w:bookmarkEnd w:id="21"/>
    <w:bookmarkStart w:id="22" w:name="professional-experience-and-skills"/>
    <w:p>
      <w:pPr>
        <w:pStyle w:val="Heading2"/>
      </w:pPr>
      <w:r>
        <w:rPr>
          <w:bCs/>
          <w:b/>
        </w:rPr>
        <w:t xml:space="preserve">Professional Experience and Skills</w:t>
      </w:r>
    </w:p>
    <w:p>
      <w:pPr>
        <w:pStyle w:val="FirstParagraph"/>
      </w:pPr>
      <w:r>
        <w:t xml:space="preserve">In my previous roles as an Electronics Engineer at [Previous Company Name], I was responsible for [describe key responsibilities, e.g., "designing and testing embedded systems for industrial automation, leading PCB layout design projects, and collaborating with cross-functional teams to integrate hardware solutions with software platforms"]. These experiences honed my technical skills in areas such as [list specific skills: CAD tools (Altium, AutoCAD), microcontroller programming (Arduino, Raspberry Pi), signal processing, circuit simulation (SPICE), etc.].</w:t>
      </w:r>
    </w:p>
    <w:p>
      <w:pPr>
        <w:pStyle w:val="BodyText"/>
      </w:pPr>
      <w:r>
        <w:t xml:space="preserve">One of my most rewarding projects involved [describe a notable project or achievement, e.g., "developing a low-power sensor network for smart agriculture applications that reduced energy consumption by 30%"]. This work not only showcased my technical proficiency but also emphasized the importance of balancing functionality with sustainability—a principle that is deeply aligned with Singapore’s goals for green technology.</w:t>
      </w:r>
    </w:p>
    <w:p>
      <w:pPr>
        <w:pStyle w:val="BodyText"/>
      </w:pPr>
      <w:r>
        <w:t xml:space="preserve">In addition to my technical expertise, I possess strong problem-solving abilities, attention to detail, and a collaborative mindset. I am fluent in [languages if applicable] and have experience working in multicultural environments, which has equipped me to thrive in the diverse and fast-paced setting of Singapore’s tech industry.</w:t>
      </w:r>
    </w:p>
    <w:bookmarkEnd w:id="22"/>
    <w:bookmarkStart w:id="23" w:name="why-i-am-a-strong-fit-for-this-role"/>
    <w:p>
      <w:pPr>
        <w:pStyle w:val="Heading2"/>
      </w:pPr>
      <w:r>
        <w:rPr>
          <w:bCs/>
          <w:b/>
        </w:rPr>
        <w:t xml:space="preserve">Why I Am a Strong Fit for This Role</w:t>
      </w:r>
    </w:p>
    <w:p>
      <w:pPr>
        <w:pStyle w:val="FirstParagraph"/>
      </w:pPr>
      <w:r>
        <w:t xml:space="preserve">I am particularly excited about the opportunity to join [Company Name] because of its reputation for [mention specific qualities of the company, e.g., "innovative product development, commitment to excellence, or leadership in emerging technologies"]. As an Electronics Engineer with a proven track record in [specific area relevant to the job], I am confident that my skills and passion for electronics will enable me to make meaningful contributions to your team.</w:t>
      </w:r>
    </w:p>
    <w:p>
      <w:pPr>
        <w:pStyle w:val="BodyText"/>
      </w:pPr>
      <w:r>
        <w:t xml:space="preserve">Furthermore, Singapore’s status as a global business and technology hub provides an ideal platform for me to expand my expertise while working on projects that have a tangible impact. Whether it is advancing the development of smart devices, improving the efficiency of electronic systems, or supporting the growth of emerging technologies like 5G and AI, I am eager to collaborate with a team that shares my vision for innovation.</w:t>
      </w:r>
    </w:p>
    <w:bookmarkEnd w:id="23"/>
    <w:bookmarkStart w:id="24" w:name="conclusion"/>
    <w:p>
      <w:pPr>
        <w:pStyle w:val="Heading2"/>
      </w:pPr>
      <w:r>
        <w:rPr>
          <w:bCs/>
          <w:b/>
        </w:rPr>
        <w:t xml:space="preserve">Conclusion</w:t>
      </w:r>
    </w:p>
    <w:p>
      <w:pPr>
        <w:pStyle w:val="FirstParagraph"/>
      </w:pPr>
      <w:r>
        <w:t xml:space="preserve">In conclusion, I would be thrilled to bring my background in electronics engineering to [Company Name] and contribute to the continued success of your organization in Singapore. I am enthusiastic about the opportunity to discuss how my skills and experiences align with your needs and look forward to the possibility of working together. Thank you for considering my applicat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over letter is tailored for an Electronics Engineer position in Singapore. Adjust [bracketed details] with your personal information and the company’s specifics before submissio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Electronics Engineer Position in Singapore</dc:title>
  <dc:creator/>
  <dc:language>en</dc:language>
  <cp:keywords/>
  <dcterms:created xsi:type="dcterms:W3CDTF">2026-07-21T10:42:38Z</dcterms:created>
  <dcterms:modified xsi:type="dcterms:W3CDTF">2026-07-21T1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